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o</w:t>
      </w:r>
      <w:r>
        <w:t xml:space="preserve"> </w:t>
      </w:r>
      <w:r>
        <w:t xml:space="preserve">การเลือกซื้อผลิตภัณฑ์สุขภาพ</w:t>
      </w:r>
      <w:r>
        <w:t xml:space="preserve"> </w:t>
      </w:r>
      <w:r>
        <w:t xml:space="preserve">21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เช่นเคยนะคะ พบกับคุณครูปฏิญญา ประจันบาน หรือว่าคุณครูบอสค่ะ และ…</w:t>
      </w:r>
    </w:p>
    <w:p>
      <w:pPr>
        <w:pStyle w:val="BodyText"/>
      </w:pPr>
      <w:r>
        <w:t xml:space="preserve">(คุณครูสุจิตรา) ค่ะ และ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สุจิตรา) และคุณครูสุจิตรา บุญธรรม หรือคุณครูซากิ เราก็ยังอยู่ในเรื่องของการเลือกซื้ออยุ่ค่ะ วันนี้นะคะ เราจะเปลี่ยนจากการเลือกซื้ออาหาร มาเป็นการเลือกซื้อผลิแต่ก่อนอื่นเลย เราไปทราบจุดประสงค์การเรียนรู้ในวันนี้ก่อนค่ะ ซึ่งจุดประสงค์การเรียนู้ในวันนี้นะคะ ข้อที่ 1 นักเรียนจะต้องสามารถวิเคราะห์คุณภาพผลิตภัณฑ์สุขภาพที่เลือกซื้อได้ค่ะ จะสามารถนเลือกซื้อผลิตภัณฑ์สุขภาพได้อย่างมีคุณภาพค่ะ และในข้อที่ 3 นะคะ นักเรียนจะเห็นประโยชน์ค่ะ ของการเลือกซื้อผลิตภัสุขภาพอย่างถูกวิธีค่ะ ในสัปดาห์ที่แล้วนี่ได้เรียนกันในเรื่องของการเลือกซื้ออาหารนะคะครูซากิ แล้วเด็ก ๆ ล่ะคะ ได้นำความรู้ไปช่วยผู้ปกครองในการเลือกซื้ออาหารหรือไม่นักเรียนได้นำความรู้ไปช่วยผู้ปกครองในการเลือกซื้ออาหารหรือไม่คะ สัปดาห์นี้เราก็มีกันหลายเรื่องเลยนะคะ</w:t>
      </w:r>
    </w:p>
    <w:p>
      <w:pPr>
        <w:pStyle w:val="BodyText"/>
      </w:pPr>
      <w:r>
        <w:t xml:space="preserve">(คุณครูสุจิตรา) สัปดาห์ที่แล้ว ไม่ว่าจะเป็นเนื้อสัตว์ ผัก ผลไม้ เด็ก ๆ ก็สามารถนำความรู้ตรงนี้นี่ไปช่วยผู้ปกครองในการเลือกซื้ออาหารได้ หรือว่าจะเป็นของทานเล่นนะคะ หรือว่าจะเป็นอาหารประเภทปิ้งย่าง ประเภททอด ไปซื้อที่เขาทำสำเร็จแล้ว เด็ก ๆ ได้นำความรู้ไปเลือหรือไม่คะ ครูบอสและคุณครูซากินะคะ ก็หวังว่าเด็ก ๆ จะนำความรูที่เราได้เรียนกันไปนะคะ ไปปรับใช้ในชีวิตประจำวันให้เกิดประโยชน์สูงสุดนะคะ ครูซากิคะสุดสัปดาห์นี้ ครูซากิพอจะว่างบ้างไหมคะ</w:t>
      </w:r>
    </w:p>
    <w:p>
      <w:pPr>
        <w:pStyle w:val="BodyText"/>
      </w:pPr>
      <w:r>
        <w:t xml:space="preserve">(คุณครูสุจิตรา) เอ๊ะ สัปดาห์นี้ใช่ไหมคะ ว่างค่ะครูบอส</w:t>
      </w:r>
    </w:p>
    <w:p>
      <w:pPr>
        <w:pStyle w:val="BodyText"/>
      </w:pPr>
      <w:r>
        <w:t xml:space="preserve">(คุณครูปฏิญญา) ดีเลยค่ะ ครูบอสจะชวนคุณครูซากิไปตั้งแคมป์ค่ะ ช่วงนี้นี่อากาศกำลังหนาวเลย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แต่ว่านะคะ ก่อนเราจะไปตั้งแคมป์เราก็ต้องไปเลือกซื้อของก่อนนะคะ ครูบอสเลยอยากชวนครูบอสไปเลือกซื้อของค่ะ สำหรับเตรียมพร้อมสำหรับจะไปตั้งแคมป์กัน ถ้าอย่างนั้นเราไปซุปเปอร์มาเก็ตกันเลยค่ะเอ๊ะ คุณครูบอสหายไปไหนนี่ บอกว่าจะมาซื้อของด้วยกัน มาหรือยังนี่</w:t>
      </w:r>
    </w:p>
    <w:p>
      <w:pPr>
        <w:pStyle w:val="BodyText"/>
      </w:pPr>
      <w:r>
        <w:t xml:space="preserve">(คุณครูปฏิญญา) ครูซากิคะ</w:t>
      </w:r>
    </w:p>
    <w:p>
      <w:pPr>
        <w:pStyle w:val="BodyText"/>
      </w:pPr>
      <w:r>
        <w:t xml:space="preserve">(คุณครูสุจิตรา) อ่าวครูบอส</w:t>
      </w:r>
    </w:p>
    <w:p>
      <w:pPr>
        <w:pStyle w:val="BodyText"/>
      </w:pPr>
      <w:r>
        <w:t xml:space="preserve">(คุณครูสุจิตรา) ครูซากิค่ะ มาแล้วค่ะ</w:t>
      </w:r>
    </w:p>
    <w:p>
      <w:pPr>
        <w:pStyle w:val="BodyText"/>
      </w:pPr>
      <w:r>
        <w:t xml:space="preserve">(คุณครูสุจิตรา) ของอะไรเยอะแยะคะนี่ พอดีครูบอสรีบน่ะค่ะ ยังไม่ทันได้หยิบตะกก็เลยเลือก ๆ ๆ แล้วก็หอบมาเลยนี่ค่ะ</w:t>
      </w:r>
    </w:p>
    <w:p>
      <w:pPr>
        <w:pStyle w:val="BodyText"/>
      </w:pPr>
      <w:r>
        <w:t xml:space="preserve">(คุณครูสุจิตรา) อะไรบ้างคะนี่</w:t>
      </w:r>
    </w:p>
    <w:p>
      <w:pPr>
        <w:pStyle w:val="BodyText"/>
      </w:pPr>
      <w:r>
        <w:t xml:space="preserve">(คุณครูปฏิญญา) ส่วนใหญ่ก็จะเป็นของที่เราจะเอาไปตั้งแคมป์กันค่ะ ผลิตสุขภาพ อาหารกระป๋อง น้ำดื่มต่าง ๆ เลยล่ะค่ะ</w:t>
      </w:r>
    </w:p>
    <w:p>
      <w:pPr>
        <w:pStyle w:val="BodyText"/>
      </w:pPr>
      <w:r>
        <w:t xml:space="preserve">(คุณครูสุจิตรา) เอ๊ะ ครูบอสคะ จริง ๆของพวกนี้นี่นะคะ เราจะต้องมีวิธีการเลือกซื้อที่ถูกต้องนะคะ</w:t>
      </w:r>
    </w:p>
    <w:p>
      <w:pPr>
        <w:pStyle w:val="BodyText"/>
      </w:pPr>
      <w:r>
        <w:t xml:space="preserve">(คุณครูปฏิญญา) ครูซากิคะ เราจะไปเลือกหยิบตามที่เราชอบอย่างเดียวไม่ได้เลยหรือคะ</w:t>
      </w:r>
    </w:p>
    <w:p>
      <w:pPr>
        <w:pStyle w:val="BodyText"/>
      </w:pPr>
      <w:r>
        <w:t xml:space="preserve">(คุณครูสุจิตรา) ไม่ได้เลยค่ะ เช่นเดียวกับพวกอาหารต่าง ๆ เห็นไหมคะ เราจะต้องมีวิธีการเลือกซื้อ ของพวกนี้ก็เช่นกันค่ะ เราจะต้องมีวิธีการเลือกซื้อที่เหมาะสม ของที่มีคุณภาพอย่างไรล่ะคะ</w:t>
      </w:r>
    </w:p>
    <w:p>
      <w:pPr>
        <w:pStyle w:val="BodyText"/>
      </w:pPr>
      <w:r>
        <w:t xml:space="preserve">(คุณครูปฏิญญา) แบบนี้นี่เองนะคะ เราจะไปเลือกหยิบแต่ตามชอบอย่างเดียวไม่ได้เลยค่ะ</w:t>
      </w:r>
    </w:p>
    <w:p>
      <w:pPr>
        <w:pStyle w:val="BodyText"/>
      </w:pPr>
      <w:r>
        <w:t xml:space="preserve">(คุณครูปฏิญญา) ถ้าอย่างนั้น ครุบอสคงต้องไปเลือกใหม่แล้วล่ะค่ะ แต่ เอ๊ะ แล้วจะเลือกอย่างไรบ้างล่ะคะ วันนี้เราต้องมาเรียนรู้วิธีการเลือกซื้อผลิตภัณฑ์สุขภาพกันก่อน</w:t>
      </w:r>
    </w:p>
    <w:p>
      <w:pPr>
        <w:pStyle w:val="BodyText"/>
      </w:pPr>
      <w:r>
        <w:t xml:space="preserve">(คุณครูสุจิตรา) ใช่แล้วล่ะค่ะคุณครูบอส</w:t>
      </w:r>
    </w:p>
    <w:p>
      <w:pPr>
        <w:pStyle w:val="BodyText"/>
      </w:pPr>
      <w:r>
        <w:t xml:space="preserve">(คุณครูปฏิญญา) ถ้าอย่างนั้น วันนี้เราไปเลือกซื้อผลิตภัณฑ์สุขภาพเหล่านี้ วันนี้นะคะ ในวันสุดสัปดาห์นี้ครูบอสและครูซากิจะได้มีของไปตั้ง ได้มีคุณภาพใช่ไหมคะ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ถ้าอย่างนั้นเราไปเรียนรู้กันเลยค่ะ</w:t>
      </w:r>
    </w:p>
    <w:p>
      <w:pPr>
        <w:pStyle w:val="BodyText"/>
      </w:pPr>
      <w:r>
        <w:t xml:space="preserve">(คุณครูสุจิตรา) ไปกันค่ะ และเดี๋ยวในวันนี้นะคะ เราจะมาเรียนรู้กันในเรื่องของการเลือกซื้อผลิตภัณฑ์สุขภาพค่ะ ความหมายของคำว่า</w:t>
      </w:r>
      <w:r>
        <w:t xml:space="preserve"> </w:t>
      </w:r>
      <w:r>
        <w:t xml:space="preserve">“</w:t>
      </w:r>
      <w:r>
        <w:t xml:space="preserve">ผลิตภัณฑ์สุขภาพ</w:t>
      </w:r>
      <w:r>
        <w:t xml:space="preserve">”</w:t>
      </w:r>
      <w:r>
        <w:t xml:space="preserve"> </w:t>
      </w:r>
      <w:r>
        <w:t xml:space="preserve">หรือเปล่าเอ่ย เด็ก ๆ ลองตอบคำภามคุณครได้เลยค่ะ</w:t>
      </w:r>
    </w:p>
    <w:p>
      <w:pPr>
        <w:pStyle w:val="BodyText"/>
      </w:pPr>
      <w:r>
        <w:t xml:space="preserve">(คุณครูสุจิตรา) เชื่อว่าตอนนี้เด็ก ๆ หลาย ๆ คน อาจจะสังสัยคำว่า</w:t>
      </w:r>
      <w:r>
        <w:t xml:space="preserve"> </w:t>
      </w:r>
      <w:r>
        <w:t xml:space="preserve">“</w:t>
      </w:r>
      <w:r>
        <w:t xml:space="preserve">ผลิตภัณฑ์สุขภาพ</w:t>
      </w:r>
      <w:r>
        <w:t xml:space="preserve">”</w:t>
      </w:r>
      <w:r>
        <w:t xml:space="preserve"> </w:t>
      </w:r>
      <w:r>
        <w:t xml:space="preserve">นั้น หมายถึงอะไร</w:t>
      </w:r>
    </w:p>
    <w:p>
      <w:pPr>
        <w:pStyle w:val="BodyText"/>
      </w:pPr>
      <w:r>
        <w:t xml:space="preserve">(คุณครูปฏิญญา) จะหมายถึงอะไรนะ เด็ก ๆ รู้หรือเปล่าเอ่ย ลองตอบคุณครูปลายทางสิคะ และเดี๋ยวเรามาดูกันค่ะ ว่าสิ่งที่เด็ก ๆ ตอบครูปลายทางไปไปนี่จะถูกต้องไหม ซึ่งความหมายของผลิตภัณฑ์สุขภาพนะคะ แท้จริงก็หมายถึงว่าผลิตภัณฑ์ที่จำเป็นนะคะ ต่อการดำรงชีวิต และเป็นผลิตภัณฑ์ที่มีวัตถุประสงค์เพื่อสุขอนามัย รวมถึงเป็นผลิตภัณฑ์ที่เกี่ยวข้องกับการประกอบอาชีพค่ะ ในด้านการแพทย์และสาธารณสุข ตลอดจนถึงผลิตภัณฑ์ที่มีกระทบต่อสุขภาพอนามัยค่ะ ส่วนใหญ่แล้วนะคะ ผลิตภัณฑ์สุขภาพของเราจะเกี่ยวกับสุขอนามัย ไม่ว่าจะเป็นการกินหรือว่าจะเป็นขข้าวของที่เรานำมาใช้กับร่างกายค่ะคุณครูซากิ ก็เป็นผลิตภัณฑ์ที่เราใช้โดยทั่วไปเลยนะคะ ซึ่งก่อนอื่นเลยค่ะ ของชิ้นแรกที่เราจะมาเลือกซื้อกันนะคะ นั่นก็คือ ถ้านักเรียนนะคะ จะซื้อนม 1 กล่องนะคะ หรือว่า 1 ขวดนี่นักเรียนจะพิจารณานะคะ จากอะไรบ้าง ถ้านักเรียนจะเลือกซื้อนม 1 กล่องนะคะ หรือว่า 1 ขวด นักเรียนจะพิจารณาจากอะไรบ้างคะ เอ๊ะ เราจะเลือกจากอะไรดีนะ ถ้าเราอยากรับประทานนมสัก 1 ขวดหรือ 1 กล่องนี่ เราจะเลือกจากอะไร เด็ก ๆ ลองตอบคุณครูปลายทางได้เลยค่ะ เด็ก ๆ สามารถแสดงความคิดเหห็นได้เลยนะคะเอ๊ะ เด็ก ๆ จะเลือกจากอะไรนะ คุณครูซากิล่ะคะ เวลาคุณครูซากิอยากจะดื่มนมนี่ คุณครูซากิจะไปเลือกซื้อนี่ พิจารณาจากอะไรบ้างคะ</w:t>
      </w:r>
    </w:p>
    <w:p>
      <w:pPr>
        <w:pStyle w:val="BodyText"/>
      </w:pPr>
      <w:r>
        <w:t xml:space="preserve">(คุณครูสุจิตรา) เอ๊ะ ถ้าเราเลือกซื้อจากรสชาติที่เราชอบได้ไหมคะครูบอส</w:t>
      </w:r>
    </w:p>
    <w:p>
      <w:pPr>
        <w:pStyle w:val="BodyText"/>
      </w:pPr>
      <w:r>
        <w:t xml:space="preserve">(คุณครูปฏิญญา) ได้นะคะคุณครูซากิ แต่ว่าเราเลือกซื้อมาดื่มนี่ไม่ใช่เพียงรสชาติอย่างเดียวนะคะ เราต้องพิจิตรอย่างอื่นด้วยค่ะ เด็ก ๆ ทราบไหมเอ่ย นอกจากรสชาติที่เราชอบแล้วนี่เราจะเลือกจากอะไรบ้าง เดี๋ยวเรามาดูกันเลยค่ะ โดยนะคะ เวลาที่เราจะเลือกซื้อนี่ อย่างแรกคืออะไรคครูซากิ</w:t>
      </w:r>
    </w:p>
    <w:p>
      <w:pPr>
        <w:pStyle w:val="BodyText"/>
      </w:pPr>
      <w:r>
        <w:t xml:space="preserve">(คุณครูสุจิตรา) เราจะต้องดูภาชนะที่บรรจุ ว่าอยู่ในสภาพที่เป็นปกติหรือเปล่านะคะ อย่างเช่น กล่องนมนะคะ ไม่มีการบวม โปร่งพอง หรือว่าฉีกขาด หรือว่าถ้าหากว่าเป็นขวดนมค่ะ ต้องเป็นขวดนมที่สะอาดมีฝาปิดที่มิดชิดค่ะ</w:t>
      </w:r>
    </w:p>
    <w:p>
      <w:pPr>
        <w:pStyle w:val="BodyText"/>
      </w:pPr>
      <w:r>
        <w:t xml:space="preserve">(คุณครูปฏิญญา) เอ๊ะถ้ากล่องนมนั้นกำลังบวมหรือว่าโป่งพองนี่ แสดงว่ากล่องนมอันนั้นนะคะ หมดอายุแล้วล่ะค่ะ</w:t>
      </w:r>
    </w:p>
    <w:p>
      <w:pPr>
        <w:pStyle w:val="BodyText"/>
      </w:pPr>
      <w:r>
        <w:t xml:space="preserve">(คุณครูปฏิญญา) แบบนี้นี่เองนะคะเด็ก ๆ เห็นไหมล่ะคะ เราไม่ได้เลือกซื้อเฉพาะรสชาติที่เราชอบ แต่บรรจุภัณฑ์นี่ต้องอยู่ในสภาพที่ดีนะคะ อาจจะหมายถึงนะคะ นมนะคะ ที่อยู่ภายในกล่องหรือภายในขวดนี่นะคะ หรือว่าหมดอายุแล้วก้เป็นได้ ฉะนั้นแล้วนี่ การสังเกตลักษณะของบรรจุภัณฑ์นี่เป็นเรื่องสำคัญ และความสะอาดก็สำคัญมาก ๆ เลยนะคะ ทีนี้ค่ะ ไม่ใช่แค่เพียงบรรจุภเท่านั้นนะคะ บริเวณกล่องนม หรือว่าขวดนมของเรานะคะ จะต้องมีการรับรองคุณภาพค่ะ จากสำนักงานคณะกรรมการอาหารและยา โดยดูที่เครื่องหมาย อย. นั่นเองค่ะ โดยที่บริเวณกล่องนมนะคะ จะมีเครื่องหมายอย. นะคะ ติดอยู่ที่บริเวขวดนมนะคะ หรือว่ากล่องนมเลยค่ะ ซึ่งเราสามารถสังเกตเห็นได้โดยง่ายเลยนะคะ สามารถนำเลข อย. นี้นะคะ ไปตรวจสอบได้ ตามที่สัปดาห์ก่อนนะคะ ที่ครูบอสและครูซากิเคยสอนไปแล้วค่ะ</w:t>
      </w:r>
    </w:p>
    <w:p>
      <w:pPr>
        <w:pStyle w:val="BodyText"/>
      </w:pPr>
      <w:r>
        <w:t xml:space="preserve">(คุณครูสุจิตรา) ใช่ค่ะ อันนี้ก็เป็นสิ่งที่สำคัญค่ะ เวลาที่เด็ก ๆ นะคะ ไปซื้อ ไม่ว่าจะเป็นผลิตภัณฑ์นมที่เป็นอาหารนะคะ เขาก็จะมีสัญลักษณ์นะคะ เครื่องหมาย อย. อันนี้ติดเอาไว้ ดังนั้น ที่เด็ก ๆ เลือกซื้อก็ควรที่จะดูอ่านให้อย่างครบถ้วนค่ะ</w:t>
      </w:r>
    </w:p>
    <w:p>
      <w:pPr>
        <w:pStyle w:val="BodyText"/>
      </w:pPr>
      <w:r>
        <w:t xml:space="preserve">(คุณครูปฏิญญา) ใช่แล้วล่ะค่ะ</w:t>
      </w:r>
    </w:p>
    <w:p>
      <w:pPr>
        <w:pStyle w:val="BodyText"/>
      </w:pPr>
      <w:r>
        <w:t xml:space="preserve">(คุณครูสุจิตรา) ต่อมาค่ะ ซึ่งในผลิตภัณฑ์อันนี้นะคะ เขาก็จะมีฉลากใช่ไหมคะเด็ก ๆ ฉะนั้น ควรที่จะอ่านฉลากรายละเอียดต่าง ๆ ให้ครบถ้วนนะคะ สังเกตดูว่าส่วนประกอบนะคะ หรือว่าวันผลิต หรือวันหมดอายุนี่ รวมไปถึงสถานที่ตั้ง แล้วก็แหล่งที่ผลิตนะคะ มีหรือเปล่านะคะ ดังนั้น เวลาที่เราจะไปเลือกซื้อนี่ ก็ควรที่จะอ่านรายละเอียดบริเวณฉลากของผลิตภัณฑ์นั้น ๆ ให้อย่างครบถ้วนค่ะ</w:t>
      </w:r>
    </w:p>
    <w:p>
      <w:pPr>
        <w:pStyle w:val="BodyText"/>
      </w:pPr>
      <w:r>
        <w:t xml:space="preserve">(คุณครูปฏิญญา) โดยเฉพาะนะคะ ถ้าใครมีประวัติการแพ้นม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วลาเด็ก ๆ นะคะ ไปหานมมารับประทานหรือเลือกมาดื่มนะคะ เด็ก ๆ คะ นมเหล่านั้นนะคะ ก็จะมีหลายรูปแบบนมบางชนิดนะคะ ก็เป็นนมจากวัวหรือนมแพะนะคะ ว่าเป็นนมจากธัญต่าง ๆ นะคะ ซึ่งเด็ก ๆ นะคะ สามารถเลือกได้นะคะ ดูได้จากผลิตภัณฑ์นี้เลยค่ะ ซึ่งเขาก็จะบอกส่วนประกอบอยู่นะคะ เราก็เลือกดูจากตรงนั้นได้เลยค่ะ เห็นไหมล่ะคะ การอ่านฉลากนี่มีประโยชน์อย่างมากเลย มีทุก ๆ ผลิตภัณฑ์เลยล่ะค่ะ ซึ่งถ้าเด็ก ๆ สังเกตนะคะ เราไปเลือกซื้อตามร้านค้าต่ง ๆ ก็จะมีรูของบรรจุภัณฑ์นี่ที่หลากหลายเลยล่ะค่ะ แต่จริง ๆ บรรจุภัณฑ์นั้นแบ่งแยกชนิดแล้วก็ประเภทค่ะ ก็จะมีประเภทของนมที่หลากหลายออกไปค่ะ อย่างเช่นนมประเภทแรกเลยนะคะ ก็คือนมพาสเจอร์ไรส์ค่ะ โดยนมพาสเจอร์ไรส์นี้นะคะ จะมีการฆ่าจุลินทรีย์ไปทำให้นะคะ เก็บได้ไม่เกิน 10 วัน โดยที่นทชนิดนี้นคะ ต้องแช่ตู้เย็นเท่านั้นค่ะ ไม่อย่างนั้นนี่ นมอาจจะเสียได้ ส่วนใหญ่ของบรรจุภัณฑ์นะคะ นมพาสเจอร์ไรส์ส่วนใหญ่จะเป็นขวด ซึ่งนมชนิดนี้นะคะ จะมีรสชาติและสารอาหารที่ใกล้เคียงกับนมสดมากที่สุดเลยล่ะค่ะ และต่อมาค่ะ คุณครูซากิเคยเห็นนมที่เป็นกระป๋องเล็ก ๆ ไหมคะ</w:t>
      </w:r>
    </w:p>
    <w:p>
      <w:pPr>
        <w:pStyle w:val="BodyText"/>
      </w:pPr>
      <w:r>
        <w:t xml:space="preserve">(คุณครูสุจิตรา) เคยเห็นค่ะ แล้วเคยซื้อมาบ่อย ๆ ค่ะ</w:t>
      </w:r>
    </w:p>
    <w:p>
      <w:pPr>
        <w:pStyle w:val="BodyText"/>
      </w:pPr>
      <w:r>
        <w:t xml:space="preserve">(คุณครูปฏิญญา) ซึ่งนมชนิดนี้คุณครูซากิสังเกตไหมคะ รสชาติเขาจะอร่อยมากเลย เพราะว่านะคะ นมชนิดนี้นะคะมีค่าจุลินทรีย์ทั้งหมดเลยล่ะค่ะ นมชนิดนี้นะคะ สามารถเก็บได้นาน 1 ปี โดยไม่ต้องแช่ตู้เย็นเลยล่ะค่ะ โดยนมชนิดนี้ ก็คือนมสเตอริไลส์นั่นเอง ซึ่งนมสเตอริไลส์นะคะ การที่รู้สึกว่ารสชาติเขาอร่อยนี่ค่ะเขามีการฆ่าจุลินทรีย์ไปทั้งหมดนะคะ จะสูญเสียมิตามินไปค่ะ ก็จะเปลี่ยนแปลงไปบ้างนั่นเอง และต่างจากนมที่เด็ก ๆ นะคะ ได้รับประทานอย่างบ่อยครั้งเลย นั่นก็คือนมกล่องค่ะ หรือที่เราเรียกว่า นม UHT นะคะ โดยนม UHT นี่นะคะ มีการฆ่าจุลินทรีย์ไปบางส่วนค่ะ ทำให้สามารถเก็บได้นาน 5-6 เดือน โดยที่ไม่ต้องแช่ตู้เย็นเลยนะคะ ซึ่งนมชนิดนี้นะคะ ก็จะมีสารอาหาร และรสชาติที่เปลี่ยนแปลงไปเล็กน้อยค่ะ เราก็จะเห็นได้เลยนะคะ ว่านมตามท้องตลาดหรือว่ารสชาตินะคะ ที่แตกต่างกันออกไปนะคะ มีคุณภาพนะคะ มีสารอาหารที่แตกต่างกัน ฉะนันแล้ว เด็ก ๆ สามารถเลือกรับประทานนะคะ ได้ตามความชอบหรือคุณประโยชน์ที่ได้รับเลยค่ะ และต่อมาเลยค่ะ เด็ก ๆ คะ เคยรับประทานอาหารกระป๋องหรือไม่คะหลาย ๆ คนนะคะ อาจจะเคยรับประทานอาหารกระป๋อง เด็ก ๆ เคยรับประทานอาหารกระป๋องหรือไม่คะ ก็จะมีหลากหลายรูปแบบเลยนะคะ จริง ๆ แล้ว อย่างที่ืั้ครูบอสถืออยู่ นั่นก็คือปลากระป๋หลาย ๆ คนอาจจะเคยรับประทานบ่อยครั้งนะคะ ไม่จำเป็นว่าจะต้องไปตั้งแคมป์นอกสถานที่ อาจจะเป็นการที่เราอยากรับประทาน หรือนำมาประกอบอาหารหลากหลายรูปแบบแต่อาหารกระป๋องนี่ ก็ยังมีลักษณะแบบอื่นอีกมากมายเลยล่ะค่ะ คุณครูซากิล่ะคะ เคยรับประทานอาหารกระป๋องไหมคะ</w:t>
      </w:r>
    </w:p>
    <w:p>
      <w:pPr>
        <w:pStyle w:val="BodyText"/>
      </w:pPr>
      <w:r>
        <w:t xml:space="preserve">(คุณครูสุจิตรา) เคย ปกติแล้วนะคะ ที่บ้านก็จะไม่ค่อยรับประทานอาหารกระป๋องเท่าไหร่นะคะ นาน ๆ ครั้ง จะรับประทานสักที</w:t>
      </w:r>
    </w:p>
    <w:p>
      <w:pPr>
        <w:pStyle w:val="BodyText"/>
      </w:pPr>
      <w:r>
        <w:t xml:space="preserve">(คุณครูปฏิญญา) แล้วเวลาไปเลือกซื้อนี่ คุณครูซากิเลือกซื้อจากอะไรคะ</w:t>
      </w:r>
    </w:p>
    <w:p>
      <w:pPr>
        <w:pStyle w:val="BodyText"/>
      </w:pPr>
      <w:r>
        <w:t xml:space="preserve">(คุณครูสุจิตรา) ก็เลือกซื้อตามที่เราชอบเลยแล้วรวมไปถึงเวลาที่เลือกซื้อนี่ ก็จะดูนะคะ ว่าวันเดือนปีที่หมดอายุจะอยู่ได้นานหรือเปล่า</w:t>
      </w:r>
    </w:p>
    <w:p>
      <w:pPr>
        <w:pStyle w:val="BodyText"/>
      </w:pPr>
      <w:r>
        <w:t xml:space="preserve">(คุณครูปฏิญญา) เก่งมากเลยค่ะครูซากิ เลือกซื้อนะคะ หลาย ๆ คนเลือกจากรสชาติที่ชอบรับประทานนะคะ และก็ยังควรที่จะดูอย่างอื่นด้วย ไม่ว่าจะเป็นวันเดือนปีที่หมดอายุ หรือสภาพของกระป๋อง เดี๋ยววันนี้เรามาดดูกันค่ะ ว่าวิธีการงเลือกซื้ออาหารกระป๋องเหล่านี้จะมีอะไรบ้าง โดยวิธีแรกนะคะ นั่นก็คือบรรจุภัณฑ์นะคะ จะยังอยู่ในสภาพปกติค่ะ ไม่บวมนะคะ ไม่บุบ แล้วก็ไม่มีสนิมเกาะค่ะ โดยส่วนใหญ่ที่เราพบเห็นนะคะ อาหารกระป๋องนี่บรรจุภัณฑืเขา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นะคะ เราต้องสังเกต ที่สำคัญเลยค่ะ นั่นก็คือต้องไม่มีสนิมเกาะค่ะ เพราะถ้าหากสภาพของบรรจุภัณฑ์นี่อยู่ในลักษณะที่ไม่ปกติ มีการบวมออกหรือบุบลงไป มีสนิมเกาะนี่ ก็อาจจะทำให้อาหารที่อยู่ภายในกระป๋องนี่ เสื่อมคุณภาพลง หรือว่าอาจจะหมายถึงอาหารกระป๋องนั้นเสียแล้วก็ได้ค่ะ</w:t>
      </w:r>
    </w:p>
    <w:p>
      <w:pPr>
        <w:pStyle w:val="BodyText"/>
      </w:pPr>
      <w:r>
        <w:t xml:space="preserve">(คุณครูสุจิตรา) อย่างนี้นี่เองค่ะ ต่อมานะคะ วิธีการเลือกซื้ออาหารกระป๋องต่อมาค่ะ ในอาหารกระป๋องนะคะ ก็จะมีฉลากต่าง ๆ ใช่ไหมนะคะ ฉลากอาหารนะคะ ต้องมีรายละเอียดที่ครบถ้วนค่ะ เราสามารถสังเกตส่วนประกอบ วัน เดือน ปี ที่ผลิต และ วัน เดือน ปี ที่หมดอายุ สถานที่ตั้งของแหล่งที่ผลิตอย่างชัดเจนด้วยนะคะ เวลาที่เราไปเลือกซื้อนะคะ เลือกดูได้เลยว่าผลิตภัณฑ์อันนี้ ฉลากแล้วก็มีรายละเอียดครบถ้วนแบบนี้หรือเปล่า</w:t>
      </w:r>
    </w:p>
    <w:p>
      <w:pPr>
        <w:pStyle w:val="BodyText"/>
      </w:pPr>
      <w:r>
        <w:t xml:space="preserve">(คุณครูปฏิญญา) ใช่แล้วล่ะค่ะ สำหรับใครนะคะ ที่อาจจะมีประวัตินะคะ การแพ้อาหารค่ะ ซึ่งอย่างเช่นนะคะ ปลากระป๋องนี่ เด็กๆ ทรีาบไหมคะก็มีปลาหลากหลายชนิดเลยนะคะ เพราะว่าภายในอาหารกระป๋องนี้นะคะ ก็จะมีเลือกวัตถุดิบมาใช้นะคะ ที่แตกต่างกันออกไปนะคะ ในแต่ละประเภท แต่ละยี่ห้อ ฉะนั้นแล้วนี่ การสังเกต การอ่านฉลากนี่ เป็นสิ่งที่สำคัญอย่างมากเลย รวมไปถึงนะคะ ควรอ่านวันหมดอายุค่ะ นี่เป็นสิ่งที่ย้ำเตือนเลยนะคะ แล้วนอกจากนั้นค่ะ ที่สำคัญอีก 1 ข้อ นั่นก็คือ มีเครื่องหมายรับรองคุณภาพค่ะ และรวมไปถึงนะคะ มีการเก็บรักษาที่ถูกต้อง พื้นที่เก็บรักษานะคะ จะต้องไม่อับชื้นแล้วก็ไม่ถูกแสงแดดค่ะ อย่างแรกเลย ก็คือเครื่องหมายรับรองคุณภาพนะคะ นั่นก็คือเครื่องหมายอย. นั่นเอง สิ่งนี้นะคะ ครูบอสและครูซากิ ย้ำกับเด็ก ๆ เสมอเลย มีสัญลักษณ์ของ อย. รวมไปถึงนะคะ เวลาเราไปซื้อของนะคะ ตามร้านค้าต่าง ๆ ให้เราสังเกตค่ะ พื้นที่ที่เขาวางอาหารกระป๋องนั่นไว้นะคะ ว่าเป้นลักษณะพื้นที่ ที่มีความสะอาดหรือไม่นะคะ วางไว้กับพื้นหรือเปล่า อาจจะทำให้มีสิ่งสกปรกต่าง ๆ แมลงนะคะ หรือสัตว์ต่าง ๆ มาสัมผัสกับอาการกระป๋องของเราได้ หรือว่าในพื้นที่นั้นนี่ มีความอบชื้นหรือไม่ และที่สำคัญไม่คถูกแสงแดดนะคะ เพราะจะทำให้คุณภาพของอาหารกระป๋องลดลงค่ะ</w:t>
      </w:r>
    </w:p>
    <w:p>
      <w:pPr>
        <w:pStyle w:val="BodyText"/>
      </w:pPr>
      <w:r>
        <w:t xml:space="preserve">(คุณครูสุจิตรา) ว่าหลาย ๆ บ้านนะคะ ก็มักจะซื้ออาหารกระป๋องนี้ติดเอาไว้ หรือว่ากักตุนไว้ที่บ้าน แต่ว่าถ้าหากว่า เรามีการรักษาที่ไม่ที่ถูกวิธีนะคะ ก็อาจจะทำให้สินค้าตัวนั้นหรืออาหารกระป๋องของเราก่อนวันหมดอายุได้ค่ะ</w:t>
      </w:r>
    </w:p>
    <w:p>
      <w:pPr>
        <w:pStyle w:val="BodyText"/>
      </w:pPr>
      <w:r>
        <w:t xml:space="preserve">(คุณครูปฏิญญา) นี่ก็เป็นอีก 1 ข้อที่สำคัญเลยนะคะ มาจากร้านค้าเท่านั้น เราเก็บมารักษาอยู่ที่บ้านก็เป็นข้อสำคัญเลยค่ะ ว่าควรเก็บรักษาอย่างถูกต้อง ทีนี้เราได้เลือกซื้อไปทั้งนมแล้วก็ทั้งอาหารกระป๋องแล้วนะคะ แต่ยังมีอีกหลายผลิตภัณฑ์เลยค่ะ อย่างเช่นนะคะ นักเรียนดื่มน้ำดื่มบรรจุขวดเป็นประจำหรือไม่คะ นักเรียนดื่มน้ำดื่มบรรจุขวดเป็นประจำหรือไม่คะ เด็ก ๆ หลายคนนะคะ อาจจะเคยดื่มน้ำดื่มบรรจุขวดแบบนี้นะคะ เอ๊ะคุณครูซากิล่ะคะ ดื่มน้ำดื่มบรรจุขวดเป็นประจำไหมคะ ทราบหรือไม่คะ ว่าการดื่มน้ำดื่มจากน้ำดื่มที่บรรจุขวดแบบนี้ ก็มีวิธีการเลือกนะคะ</w:t>
      </w:r>
    </w:p>
    <w:p>
      <w:pPr>
        <w:pStyle w:val="BodyText"/>
      </w:pPr>
      <w:r>
        <w:t xml:space="preserve">(คุณครูสุจิตรา) มีวิธีการเลือกด้วยหรือคะนี่</w:t>
      </w:r>
    </w:p>
    <w:p>
      <w:pPr>
        <w:pStyle w:val="BodyText"/>
      </w:pPr>
      <w:r>
        <w:t xml:space="preserve">(คุณครูปฏิญญา) บางทีนี้เราอย่าไว้ใจเลยนะคะ เราต้องมีการสังเกตค่ะ เพราะบางครั้งอาจจะมีสิ่งปนเปื้อนนะคะ หรือว่าผลิตภัณฑ์นี้อาจจะไม่ได้คุณภาพก็ได้ เด็ก ๆ ทราบไหมคะ ว่าน้ำดื่มบรรจุขวดแบบนี้ เราเลือกได้อย่างไรบ้าง เด็ก ๆ สามารถตอบคำถามคุณครูปลายทางได้เลยค่ะ และเดี๋ยวเรามาดูกันนะคะ สิ่งที่เด็ก ๆ ตอบคุณครูปลายทางมานี่ จะถูกต้องหรือไม่ ซึ่งวิธีการสังเกตหรือว่าการเลือกซื้อน้ำดื่มบรรจุขวดแบบนี้ก็ง่าย ๆ เลยใช่ไหมคะคุณครูซากิ</w:t>
      </w:r>
    </w:p>
    <w:p>
      <w:pPr>
        <w:pStyle w:val="BodyText"/>
      </w:pPr>
      <w:r>
        <w:t xml:space="preserve">(คุณครูสุจิตรา) ใช่ค่ะ ดูกันในข้อแรกกันเลยนะคะ นั่นก็คือภาชนะที่บรรจุนะคะ ต้องสะอาดนะคะ ขวดไม่รั่วซึมนะคะ ฝาต้องปิดสนิท</w:t>
      </w:r>
    </w:p>
    <w:p>
      <w:pPr>
        <w:pStyle w:val="BodyText"/>
      </w:pPr>
      <w:r>
        <w:t xml:space="preserve">(คุณครูปฏิญญา) ซึ่งเราก็จะสังเกตได้เลยใช่ไหมคะ</w:t>
      </w:r>
    </w:p>
    <w:p>
      <w:pPr>
        <w:pStyle w:val="BodyText"/>
      </w:pPr>
      <w:r>
        <w:t xml:space="preserve">(คุณครูสุจิตรา) ใช่ค่ะ เวลาเราไปเลือกซื้อนะคะ เราก็สังเกตขวดได้เลยว่าขวดนี่มีความสะอาดหรือเปล่านะคะ ฝานี่ปิดสนิทหรือเปล่า</w:t>
      </w:r>
    </w:p>
    <w:p>
      <w:pPr>
        <w:pStyle w:val="BodyText"/>
      </w:pPr>
      <w:r>
        <w:t xml:space="preserve">(คุณครูปฏิญญา) ซึ่งฝานะคะ ก็จะมีการล็อกเกลียวอยู่ใช่ไหมคะ เราก็จะสังเกตเห็นได้ชัดเลยว่าฝานี้ปิดสนิทอยู่ บริเวณขวดของน้ำออกมาหรือไม่นะคะ เราลองดูได้เลยรอบ ๆ ทีนี้ หลังจากที่เราดูภาชนะที่บรรจุเรียบร้อยแล้ว ก็จะมีวิธีต่าง ๆ อีกค่ะ ก็คือลักษณะของน้ำต้องสะอาดค่ะ ไม่มีตะกอน ไม่มีสี แล้วก็ไม่มีกลิ่นค่ะ เวลาที่เราจะเลือกซื้อดื่มน้ำดื่มนะคะ หากเราเลือกซื้อมาแล้ว เสลาจะดื่มนี่ให้เราสังเกตก่อนค่ะ ว่าน้ำนี้มีตระกอนอยู่ข้างในหรือไม่ ตระกอนบางครั้งนี่ตะกอนอาจจะเกิดจากการเก็บรักษาที่ไม่ถูกต้องก็ได้ค่ะ เมื่อเราเปิดน้ำดื่มออกมานะคะ ภายในมีกลิ่นไหมนะคะ เพราะว่าสีนี่เราอาจจะสังเกตได้จากภายนอกนะคะ แต่ว่ากลิ่นเราอาจจะเปิดออกมาก่อนแล้วก็ก็ลองดมดูค่ะ ฉะนั้นแล้วนี่ เราก็เลือกซื้อไม่ยากเลยนะคะ</w:t>
      </w:r>
    </w:p>
    <w:p>
      <w:pPr>
        <w:pStyle w:val="BodyText"/>
      </w:pPr>
      <w:r>
        <w:t xml:space="preserve">(คุณครูสุจิตรา) ค่ะ และต่อมานะคะ ฉลากนะคะ ฉลากของน้ำดื่มเราจะสังเกตเขาก็จะมีการติดฉลากอยู่นะคะ ฉลากจะต้องมีรายละเอียดที่ครบถ้วนนะคะ ทั้งวันเดือนปีที่ผลิต และวันเดือน ปี ทีหมดอายุสัญลักษณ์ของ อย. และรวมไปถึงสถานที่ตั้งของแหล่งผลิต จะต้องมีการติดไว้อย่างชัดเจน</w:t>
      </w:r>
    </w:p>
    <w:p>
      <w:pPr>
        <w:pStyle w:val="BodyText"/>
      </w:pPr>
      <w:r>
        <w:t xml:space="preserve">(คุณครูปฏิญญา) อย่างที่ครูบอสและครูซากินะคะ ก็มีวันที่บอกควรบริโภคก่อนรวมไปถึงมีสัญลักษณ์ของ อย. ชัดเจนเลย และฉลากบอกปริมาณสุทธิของน้ำขวดนี้ได้ด้วยค่ะ แล้วที่สำคัญนะคะ แหล่งผลิตของน้ำค่ะ น้ำแต่ละที่นี่ อาจจะมีลักษณะที่แตกต่างกันออกไปวิตามินหรือแร่ธาตุที่อยู่ในนั้นแตกต่างออกไปตามแหล่งผลิตค่ะ และนี่เป็นลายละเอียดที่เราอ่านจากฉลากนะคะ บนผลิตภัณฑ์ได้ง่ายเลยค่ะ ซึ่งขวดน้ำนี้นะคะ ส่วนใหญ่แล้วก็จะเป็นขวดพลาสติกค่ะ ซึ่งขวดพลาสติกนี้นี่ที่บรรจุน้ำดื่มควรแยกทิ้งนะคะ ในถังสีเหลืองค่ะ หรือว่าที่เราเรียกกันว่า</w:t>
      </w:r>
      <w:r>
        <w:t xml:space="preserve"> </w:t>
      </w:r>
      <w:r>
        <w:t xml:space="preserve">“</w:t>
      </w:r>
      <w:r>
        <w:t xml:space="preserve">ถังขยะรีไซเคิล</w:t>
      </w:r>
      <w:r>
        <w:t xml:space="preserve">”</w:t>
      </w:r>
      <w:r>
        <w:t xml:space="preserve"> </w:t>
      </w:r>
      <w:r>
        <w:t xml:space="preserve">นั่นเองนะคะ ไปเข้ากระบวนการรีไซเคิลค่ะ เป็นการช่วยลดปริมาณขยะและรักษาสิ่งแวดล้อมได้อีกนะคะ เด็ก ๆ อย่าลืมนะคะ หลังจากที่เราดื่มขวดน้ำดื่มนี้เรียบร้อยแล้วนะคะ ให้เรานำไปทิ้งในถังขยะรีไซเคิล เพื่อเป็นการรักโลกอีกรูปแบบหนึ่งค่ะ นอกจากขวดน้ำแล้ว ก็ยังมีผลิตภัณฑ์ตสุขภาพอื่น ๆ ด้วยค่ะ ซึ่งอยู่ประเภทของเครื่องสำอางค่ะครูซากิ เด็ก ๆ คิดว่าจะมีอะไรบ้างคะ หลาย ๆ คนนะคะ คงตอบว่าเครื่องสำอางนี่ หมายถึงสิ่งที่เรานำมาตกแต่งบนใบหน้าใช่ไหมล่ะคะ แต่จริง ๆ แล้วนี่ หมายถึงสิ่งอื่น ๆ นะคะ ที่เรานำมาใช้กับร่างกาย อย่างเช่น ยาสระผมนะคะ หรือว่าสบู่ แบบนี้ก็จัดอยู่ในประเภทของเครื่องสำอางค่ะ และเดี๋ยวเรามาดูความหมายของเครื่องสำอางกันเลยนะคะ ซึ่งเครื่องสำอางนี้นะคะ ก็จะหมายถึงวัตถุสำหรับใช้ทา ถู นวด โรย พ่น หยอด ใส่ อบนะคะ รวมไปถึงนะคะ การใช้ภายในช่องปากด้วย อย่างเช่น จำพวกยาสีฟัน หรือว่าน้ำยาบ้วนปาก โดยมีวัตถุประงสงค์เพื่อความสะอาด ความสวยงาม รวมไปถึงระงับกลิ่นกายค่ะ รวมไปถึงปกป้องดูแลส่วนต่าง ๆ นะคะ ให้อยู่ในสภาพที่ดีนะคะ รวมไปถึงเครื่องประทิ่นผิวต่าง ๆ ด้วยค่ะ เราจะเห็นได้เลยนะคะ ว่าเครื่องสำอาง ไม่ใช่เพเพียงลิปสติกที่เรานำมาแต่งหน้าเท่านั้น รวมไปถึงสิ่งของอื่น ๆ ที่เรานำมาใช้กับร่างกายด้วยค่ะ ซึ่งเครื่องสำอางก็มีวิธีการเลือกซื้อใช่ไหมคะ</w:t>
      </w:r>
    </w:p>
    <w:p>
      <w:pPr>
        <w:pStyle w:val="BodyText"/>
      </w:pPr>
      <w:r>
        <w:t xml:space="preserve">(คุณครูสุจิตรา) ใช่แล้วล่ะค่ะ โดยอย่างแรกเลย เราจะต้องเลือกซื้อนะคะ จากร้านที่น่าเชื่อถือค่ะ โดยผลิตภัณฑ์จะต้องมีความน่าเชื่อถือมีแหล่งผลิตนะคะ ที่ผ่านการรับรองมาตรฐาน ซึ่งหลาย ๆ คนก็มีความสงสัยว่า เอ๊ะ แล้วร้านที่น่าเชื่อถือเป็นอย่างไร</w:t>
      </w:r>
    </w:p>
    <w:p>
      <w:pPr>
        <w:pStyle w:val="BodyText"/>
      </w:pPr>
      <w:r>
        <w:t xml:space="preserve">(คุณครูปฏิญญา) เอ๊ะ ร้านที่น่าเชื่อถือ หมายถึง จะต้องไปซื้อที่ร้านแบบไหนคะ</w:t>
      </w:r>
    </w:p>
    <w:p>
      <w:pPr>
        <w:pStyle w:val="BodyText"/>
      </w:pPr>
      <w:r>
        <w:t xml:space="preserve">(คุณครูสุจิตรา) เด็ก ๆ คะ ร้านที่น่าเชื่อถือนะคะ ก็จะต้องเป็นร้านที่เห็นได้เลยว่า เวลาเราไปซื้อเครื่องสำอางนี่ เราไปที่เป็นร้านขายยาก็ได้นะคะ หรือว่าจะเป็นร้านที่มีการรับรองต่าง ๆ มาแล้วนะคะ ว่าร้านนี้สามารถเลือกซื้อสินค้าจากที่นั่นได้อย่างปลอดภัยนะคะ</w:t>
      </w:r>
    </w:p>
    <w:p>
      <w:pPr>
        <w:pStyle w:val="BodyText"/>
      </w:pPr>
      <w:r>
        <w:t xml:space="preserve">(คุณครูปฏิญญา) เพราะแัจจุบันนะคะ ก็มีเครื่องสำอางนะคะ หรือว่าของใช้หลาย ๆ ชนิดเลยมีการปลอมแปลงออกมาค่ะ บางครั้งเราสังเกตเพียงฉลากหรือ อย. เขาก็อาจจะมีการปลอมแปลงที่เหมือนเลยล่ะค่ะเด็ก ๆ ฉะนั้นแล้วนะคะ การเลือกซื้อผลิตภัณฑ์ต่าง ๆ นะคะ เราต้องเลือกจากร้านที่น่าเชือ่ถือได้ สังเกตนะคะ ผลิตภัณฑ์ด้วย ว่ามีลักษณะเหมือนกับของจริงหรือไม่ เพราะว่าหลาย ๆ คนก็เกิดการแพ้นะคะ จากการเลือกซื้อนะคะ สินค้าต่าง ๆ ที่ไม่ได้มาตรฐานค่ะ มีการปลอมแปลงออกมาแบบนี้นะคะ เราจะไม่สามารถไปเรียงร้องจากเจ้าของตัวจริงได้เลยค่ะ เพราะว่าผลิตภัณฑ์นั้นนี่ เป็นของปลอมค่ะเด็ก ๆ และต่อมานะคะ นยั่นก็คือ มีเลขที่จดแจ้งชัดเจนค่ะ โดยแต่เดิมนี่ก็สามารถตรวจสอบได้นะคะ โดยแต่เดิมนี่ผลิตภัณฑ์เครื่องสำอางนี่ ก็มีการแบ่งประเภทนะคะ ออกเป็น 3 ประเภทค่ะ โดยเป็นเครื่องสำอางทั่วไป เครื่องสำอางควบคุม และเครื่องสำอางควบคุมพิเศษค่ะ โดยที่เครื่องสำอางแต่ละประเภทนี่ บางประเภทไม่ต้องขอเลขจดแจ้ง แต่ปัจจุบันนะคะ พระราชบัญญัติเครื่องสำอาง พ.ศ. 2558 นี่ เขามีการจัดประเภทเครื่องสำอางใหม่ค่ะ เราจะไม่แบ่งเป็น 3 ประเภทนะคะ แต่เครื่องสำอางทุกประเภทจะกลายเป็นเครื่องสำอางควบคุมโดยเครื่องสำอางนี้นะคะ จะต้องขอเลขที่จดแจ้งชัดเจนนะคะ ทุกชนิดนะคะ ทุกผลิตภัณฑ์เลย อาจจะเป็นบางอย่างนะคะ มีการแจ้งส่วนประกอบเท่านั้นว่ามีอะไรบ้าง แต่ปัจจุบันนะคะเด็ก ๆ ย้ำเลยนะคะ ผลิตภัณฑ์เครื่องสำอางทุกชนิดจะต้องมีเลขที่ใบจดแจ้ง อยู่บนฉลากอย่างชัดเจนและสามารถตรวจสอบได้ค่ะ</w:t>
      </w:r>
    </w:p>
    <w:p>
      <w:pPr>
        <w:pStyle w:val="BodyText"/>
      </w:pPr>
      <w:r>
        <w:t xml:space="preserve">(คุณครูสุจิตรา) ดังนั้น เวลาที่เด็ก ๆ ไปเลือกซื้อนี่ เด็ก ๆ นะคะ ก็ต้องดูว่าผลิตภัณฑ์ที่เป็นเครื่องสำอางมีเลขที่จดแจ้งหรือเปล่า ใช่ไหมคะครูบอส</w:t>
      </w:r>
    </w:p>
    <w:p>
      <w:pPr>
        <w:pStyle w:val="BodyText"/>
      </w:pPr>
      <w:r>
        <w:t xml:space="preserve">(คุณครูปฏิญญา) ใช่แล้วลบ่ะค่ะ สำคัญมาก ๆ เลยนะคะสามารถนำเลขที่จดแจ้งที่ไปตรวจสอบที่เว็บ อย. ได้เหมือนกับเลข อย. ตามผลิตภัณฑ์อาหารเลยล่ะค่ะ</w:t>
      </w:r>
    </w:p>
    <w:p>
      <w:pPr>
        <w:pStyle w:val="BodyText"/>
      </w:pPr>
      <w:r>
        <w:t xml:space="preserve">(คุณครูสุจิตรา) ค่ะ และต่อมานะคะ แน่นอนว่าบรรจุภัณฑ์นะคะ ก็เป็นสิ่งสำคัญเลยค่ะเราจะต้องดูบรรจุภัณฑ์นะคะ ว่าผลิตภัณฑ์นั้นอยู่ในสภาพที่ดีหรือเปล่า ต่าง ๆ อันนี้นะคะ เด็ก ๆ ก็สามารถเลือกดูได้นะคะ ก่อนที่เราจะซื้อนะคะ ต้องเลือกดูดี ๆ เลยค่ะ</w:t>
      </w:r>
    </w:p>
    <w:p>
      <w:pPr>
        <w:pStyle w:val="BodyText"/>
      </w:pPr>
      <w:r>
        <w:t xml:space="preserve">(คุณครูปฏิญญา) เพราะว่าบรรจุภัณฑ์นี้นะคะ จะเป็นการักษาคุณภาพของผลิตภัณฑ์ที่อยู่ด้านในให้มีสภาพที่มีคุณภาพ เพราะถ้าผลิตภัณฑ์นี้นะคะ บรรจุภัณฑ์เขามีความเสียหายไปนะคะ หรือว่าไม่ปกตินี่ อาจจะเสื่อมคุณภาพลงได้ และตัวเราเมื่อนำมาใช้อาจจะเกิดการแพ้ได้ค่ะ และต่อมานะคะ ฉลากของเครื่องสำอางต้องแสดงข้อมูลครบถ้วนชัดเจนเช่นกันค่ะ ไม่ใช่แค่ผลิตภัณฑที่เป็นอาหารเท่านั้นนะคะ ผลิตภัณฑ์ที่เป็นเครื่องสำอางนี้นะคะ จะต้องมีข้อมูลบนฉลากชัดเจนค่ะ แล้วเด็ก ๆ ทราบไหมล่ะค่ะว่าข้อมูลบนฉลากมีข้อมูลอะไรบ้าง ครุซากิพอจะทราบไหมคะ</w:t>
      </w:r>
    </w:p>
    <w:p>
      <w:pPr>
        <w:pStyle w:val="BodyText"/>
      </w:pPr>
      <w:r>
        <w:t xml:space="preserve">(คุณครูสุจิตรา) เอ๊ะ ฉลากก็น่าจะมี วัน เดือน ปี ที่ผลิตใช่ไหม และสถานที่ที่ผลิต และรวมไปถึงพื้นที่ที่จดแจ้งหรือว่าเครื่องหมาย อย. ที่ครูบอสบอกว่าเมื่อสักครูเราก้จะมีข้อมูลต่าง ๆ ค่ะ ที่ควรแสดงบนฉลากเครื่องสำอางค่ะ</w:t>
      </w:r>
    </w:p>
    <w:p>
      <w:pPr>
        <w:pStyle w:val="BodyText"/>
      </w:pPr>
      <w:r>
        <w:t xml:space="preserve">(คุณครูสุจิตรา) ซึ่งนอกจากที่ครูซากิพูดไปเมื่อสักครู่นี้ ก็จะมีนะคะ ข้อมูลอื่น ๆ หลากหลายข้อมูลเลยนะคะ นอกจากชื่อ หรือว่าสถานที่ตั้งวัน เดือน ปี ที่ผลิตแลบอกปริมาณ วิธีการใช้ ข้อแนะนำคำเดือน และรวมไปถึงข้อความอื่น ๆ นะคะ เพื่อเป็นการคุ้มครองประโยชน์ของผู้บริโภค หรือสัญลักษณ์ ที่ติดบริเวณผลิตภัณฑ์นั่นเอง</w:t>
      </w:r>
    </w:p>
    <w:p>
      <w:pPr>
        <w:pStyle w:val="BodyText"/>
      </w:pPr>
      <w:r>
        <w:t xml:space="preserve">(คุณครูปฏิญญา) ใช่แล้วค่ะข้อมูลเหล่านี้นะคะ ส่วนใหญ่จะติดอยู่บนฉลากผลิตภัณฑ์นะคะ ข้อมูลเหล่านี้มีประโยชน์มาก ๆ เลยนะคะเด็ก ๆ เราควรสังเกตและควรอ่านให้ครบถ้วน โดยเครื่องสำอางต่าง ๆ เหล่านี้ ต้องนำมาใช้กับร่างกายเรา ถ้าหากแพ้ขึ้นมานี่ เราจะได้สามารถเรียกร้องสิทธิ์ได้นะคะ เด็ก ๆ อย่าลืมนะคะ ต้องใส่ใจทุกครั้งเวลาที่จะเลือกใช้ของต่าง ๆ ค่ะ และกิจกรรมประจำววันนี้นะคะ เราได้เรียนรู้ไปแล้วนะคะ เรื่องการเลือกซื้อผลิตภัณฑ์สุขภาพนะคะ และเด็ก ๆ ได้เรียนมาตลอดเลยว่ามีวิธีการเลือกซื้อเลือกใช้อย่างไรบ้าง กิจกรรมประจำวันนี้ นั่นก็คือผลิตภัณฑ์ของฉันนี่ซื้อ น่าใช้ซึ่งกิจกรรมนี้นะคะ ก็จะ… เด็ก ๆ จะต้องเตรียมใบงานนี้นะคะ คุณครูปลายทางก็สามารถดาวน์โหลดและเตรียมพร้อมให้กับเด็ก ๆ ได้ที่ไหนคะ</w:t>
      </w:r>
    </w:p>
    <w:p>
      <w:pPr>
        <w:pStyle w:val="BodyText"/>
      </w:pPr>
      <w:r>
        <w:t xml:space="preserve">(คุณครูสุจิตรา) ค่ะใบงานนี้นะคะ สามาถดาวน์โหลดได้ที่ www.dltv.ac.th ค่ะ</w:t>
      </w:r>
    </w:p>
    <w:p>
      <w:pPr>
        <w:pStyle w:val="BodyText"/>
      </w:pPr>
      <w:r>
        <w:t xml:space="preserve">(คุณครูปฏิญญา) ซึ่งนี่ก็เป็นใบงานที่ 8 นะคะ เรื่อง ผลิตภัณฑ์สุขภาพของฉันน่าซื้อน่าใช้ โดยจะให้นักเรียนนะคะ ออกแบบผลิตภัณฑ์สุขภาพค่ะ พร้อมกับทำโฆษณาที่ไม่เกินจริงนะคะ เราได้เรียนรู้ไปแล้วว่าโฆษณาแบบไหนที่ไม่เกินจริง และให้ออกแบบนะคะ ผลิตภัณฑ์สุขภาพนี้นะคะ โดยมีลักษณะของผลิตภัณฑ์สุขภาพ ที่ต้องคำนึงถึงหลักการเลือกซื้อด้วย พร้อมระบุการเลือกซื้อผลิตภัณฑ์สุขภาพที่เลือกออกแบบมานะคะ อย่างละเอียดค่ะ ถ้าเราวาดภาพออกแบบนะคะ เราก็ออกแบบใส่กล่องสี่เหลี่ยมนี้ได้เลย ข้อที่ 1 ค่ะ ผลิตภัณฑ์สุขภาพของฉัน คืออะไรก็จะมีหลากหลายรูปแบบ หลากหลายลักษณะเลย เราก็เลือกมาได้เลยค่ะ</w:t>
      </w:r>
    </w:p>
    <w:p>
      <w:pPr>
        <w:pStyle w:val="BodyText"/>
      </w:pPr>
      <w:r>
        <w:t xml:space="preserve">(คุณครูสุจิตรา) แล้วก็รวมไปถึงคำโฆษณาสุขภาพของเรานะคะ คืออะไร อย่างที่ครูบอสได้เน้นย้ำนะคะ เป็นทำโฆษณาที่ไม่เกินจริงนะคะ และในข้อที่ 3 นะคะ นั่นก็คือมีวิธีเลือกซื้อผลิตภัณฑ์สุขภาพอย่างไรบ้าง อย่างเช่น ครูบอสกับครูซากิอาจจะเลือกเป็นผลิตภัณฑ์นมกล่องนะคะ แล้วก็เลือกออกแบบผลิตภัณฑ์นะคะ ใส่กรอบสี่เหลี่ยนี้เลย ทีนี้ข้อที่ 1 ครูบอสและครูซากิก็เขียนว่าผลิตภัณฑ์จากนม คำโฆษณานี้เราก็คิดขึ้นมาได้เลยค่ะ ต้องเป็นคำโฆษณาที่ไม่เกินจริงนะคะ ต่อมาค่ะ เราก็ได้เรียนรู้ไปแล้ว การเลือกซื้อผลิตภัณฑ์จากนมนี่มีอะไรบ้าง เราก็เขียนไปที่ช่องที่ 3 เลยค่ะ เห็นไหมคะ กิจกรรมนี้ไม่ยากเลย เด็ก ๆ สามารถเลือกซื้อผลิตภัณฑ์สุขภาพที่ตนเองสนใจได้เลยค่ะ ซึ่งกิจกรรมในวันนี้นคะ ก็จะให้ทำกิจกรรมผลิตภัณฑ์ของฉันนะคะ น่าซื้อน่าใช้ค่ะ ที่ครูบอสกับครูซากิได้อธิบายไปเมื่อสักครู่ค่ะ</w:t>
      </w:r>
    </w:p>
    <w:p>
      <w:pPr>
        <w:pStyle w:val="BodyText"/>
      </w:pPr>
      <w:r>
        <w:t xml:space="preserve">(คุณครูสุจิตรา) ค่ะในส่วนของคุณครูปลายทางนะคะ ก็รบกวนคุณครูปลายทางอธิบายขั้นตอนการทำกิจกรรมให้นักเรียนฟังอีกครั้งหนึ่งนะคะ รวมไปถึงให้คำแนะนำและควบคุมนักเรียนในการทำกิจกรรมค่ะ</w:t>
      </w:r>
    </w:p>
    <w:p>
      <w:pPr>
        <w:pStyle w:val="BodyText"/>
      </w:pPr>
      <w:r>
        <w:t xml:space="preserve">(คุณครูปฏิญญา) และเดี๋ยวครูบอสกับครูซากิจะให้เวลานักเรียนนะคะ ในการทำกิจกรรม และกลับมาเข้าสู่ช่วง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ค่ะนักเรียน เป็นอย่างไรบ้างคะ สามารถออกแบบได้ออกมาน่าซื้อน่าใช้หรือเปล่าเอ่ย อย่าลืมนะคะ บอกรายละเอียดของวิธีการเลือกซื้ออย่างถูกต้องด้วยค่ะ และเดี๋ยวเรามาเข้าสู้ช่วงสรุปบทเรียนไปพร้อมกันเลยค่ะ ในวันน้นะคะ เราก้เรียนกันในเรื่องของการเลือกเลือกซื้อนะคะ ผลิตภัณฑ์สุขภาพค่ะ ผลิตภัณฑ์สุขภาพนี้มีหลากหลายเลย ไม่ว่าจะเป็นนะคะ ผลิตภัณฑ์จากนม อาหารกระป๋อง น้ำดื่มบรรจุขวดนะคะ รวมไปถึงเครื่องสำอสฃางประเภทต่าง ๆเครื่องสำอางนะคะไม่ใช่แค่เพียงของที่เรานำมาตกแต่งใบหน้าเท่านั้น รวมไปถึงของใช้ต่าง ๆ ไม่ว่าจะเป็นสบู่ ยาสระผมนะคะ หรือว่าของใช้อื่น ๆ ที่เรามาใช้กับร่างกาย หรือว่าใช้เพื่อสุขภาพของเราค่ะ โดยนะคะ ในวันนี้นี่เราได้เรียนรู้ไปแล้วนะคะ ผลิตภัณฑ์นมนี่จะเลือกซื้ออย่างไร อย่าลืมที่จะดูบรรจุภัณฑ์ สังเกตวันหมดอายุนะคะ และรวมไปถึงอ่้านฉลากให้ชัดเจนด้วยตชค่ะ</w:t>
      </w:r>
    </w:p>
    <w:p>
      <w:pPr>
        <w:pStyle w:val="BodyText"/>
      </w:pPr>
      <w:r>
        <w:t xml:space="preserve">(คุณครูสุจิตรา) ค่ะ และต่อมานะคะ การเลือกซื้ออาหารกระป๋องนะคะ หลาย ๆ คน แน่นอนว่าต้องมีวิธีการเลือกซื้อ มีวิธีการเก็บรักษาด้วยค่ะ</w:t>
      </w:r>
    </w:p>
    <w:p>
      <w:pPr>
        <w:pStyle w:val="BodyText"/>
      </w:pPr>
      <w:r>
        <w:t xml:space="preserve">(คุณครูปฏิญญา) ก็ต้องเก็บรักษาให้ถูกต้องด้วยนะคะ</w:t>
      </w:r>
    </w:p>
    <w:p>
      <w:pPr>
        <w:pStyle w:val="BodyText"/>
      </w:pPr>
      <w:r>
        <w:t xml:space="preserve">(คุณครูปฏิญญา) ต่อมา ก้คือการเลือกซื้อน้ำดื่มบรรจุขวดค่ะ น้ำดื่มบรรจุขวดควรสังเกตทั้งรูปร่างนะคะ ของบรรจุภัณฑ์นะคะ มีสะอาดหรือไม่นะคะ มีการเปิดแล้วหรือยัง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รวมไปปถึงนะคะ ลักษณะของน้ำภายในไม่มีตะกอน ไม่มีสี ไม่มีกลิ่นนะคะ และมีฉลากที่ระบุข้อมูลชัดเจนค่ะ</w:t>
      </w:r>
    </w:p>
    <w:p>
      <w:pPr>
        <w:pStyle w:val="BodyText"/>
      </w:pPr>
      <w:r>
        <w:t xml:space="preserve">(คุณครูสุจิตรา) ค่ะ และต่อมาค่ะ ก็เป็นการเลือกซื้อเครื่องสำอางนะคะเด็ก ๆ เครท่องสำอางนคี่ ไม่ใช่ผลิตภัณฑ์ที่นำมาตกแต่งใบหน้าอย่างเดียวนะคะ รวมไปถึงผลิตภัณฑ์ อีกด้วย ซึ่งก็เป็นสิ่งที่เด็ก ๆ ก็ใช้อยู่ในชีวิตประจำวัน ดังนั้นนะคะ เราก็มีวิธีการเลือกซื้อนะคะ ที่ถูกต้องและเหมายสมค่ะ และที่สำคัญเลยนะคะ เครื่องสำอางทุกประเภทนะคะ จะต้องมีเลขที่ใบจดแจ้งชัดเจนค่ะ เพื่อเป็นการรับรองคุณภาพนะคะ ว่าผลิตภัณฑ์นั้นได้รับรองอาหารและยาแล้วค่ะ และนี่ก็คือวิธีการเลือกซื้อผลิตภัณฑ์สุขภาพประเภทต่าง ๆ นะคะ หวังว่าเด็ก ๆ จะนำมาปรับใช้ในชีวิตประจำวันให้เกิดประโยชน์ค่ะ ในสัปดาห์หน้านะคะ เราจะมาเรียนกันเรื่องใหม่ นั่นก็คือในเรื่องของอิทธิพลของสื่อค่ะ</w:t>
      </w:r>
    </w:p>
    <w:p>
      <w:pPr>
        <w:pStyle w:val="BodyText"/>
      </w:pPr>
      <w:r>
        <w:t xml:space="preserve">(คุณครูสุจิตรา) ซึ่งสิ่งที่คุณครูปลายทางและนักเรียนปลายทางจะต้องเตรียมนะคะ 1. แบบสำรวจตนเองเรื่อง ความเสี่ยงในการใช้สื่อนะคะ แล้วก็ใบงานที่ 9 นะคะ สื่อที่ส่งผลดีต่อพฤติกรรมสุขภาพค่ะ และก็แบบสำรวจนี้นะคะ คุณครูปลายทางดาวน์โหลดที่ www.dltv.ac.th ค่ะ และสำหรับวันนี้นะคะ ครูบอสและครูซากินะคะ ก็ขอลากันไปเพียงเท่านี้ 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o การเลือกซื้อผลิตภัณฑ์สุขภาพ 21 ม.ค. 65 (มีใบงาน)</dc:title>
  <dc:creator/>
  <cp:keywords/>
  <dcterms:created xsi:type="dcterms:W3CDTF">2022-10-20T03:21:55Z</dcterms:created>
  <dcterms:modified xsi:type="dcterms:W3CDTF">2022-10-20T03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09.00 น.</vt:lpwstr>
  </property>
  <property fmtid="{D5CDD505-2E9C-101B-9397-08002B2CF9AE}" pid="3" name="subtitle">
    <vt:lpwstr/>
  </property>
</Properties>
</file>